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443F" w:rsidRDefault="005220B5" w:rsidP="005220B5">
      <w:pPr>
        <w:jc w:val="center"/>
      </w:pPr>
      <w:r>
        <w:t>Qui l’eut cru ?</w:t>
      </w:r>
    </w:p>
    <w:p w:rsidR="005220B5" w:rsidRDefault="005220B5" w:rsidP="005220B5">
      <w:r>
        <w:t>Qui eu</w:t>
      </w:r>
      <w:r w:rsidR="00C03DBF">
        <w:t>t</w:t>
      </w:r>
      <w:r>
        <w:t xml:space="preserve"> </w:t>
      </w:r>
      <w:proofErr w:type="spellStart"/>
      <w:r>
        <w:t>cr</w:t>
      </w:r>
      <w:r w:rsidR="00C03DBF">
        <w:t>û</w:t>
      </w:r>
      <w:proofErr w:type="spellEnd"/>
      <w:r>
        <w:t xml:space="preserve"> que le </w:t>
      </w:r>
      <w:proofErr w:type="spellStart"/>
      <w:r>
        <w:t>cov</w:t>
      </w:r>
      <w:proofErr w:type="spellEnd"/>
      <w:r>
        <w:t xml:space="preserve"> arriverai</w:t>
      </w:r>
      <w:r w:rsidR="00C03DBF">
        <w:t>t</w:t>
      </w:r>
      <w:r>
        <w:t>.</w:t>
      </w:r>
    </w:p>
    <w:p w:rsidR="005220B5" w:rsidRDefault="005220B5" w:rsidP="0085604F">
      <w:r>
        <w:t xml:space="preserve">Il est difficile de changer sa routine à l’annonce de </w:t>
      </w:r>
      <w:r w:rsidR="0085604F">
        <w:t>M</w:t>
      </w:r>
      <w:r>
        <w:t>onsieur cov-19 venu terroriser le monde. Avec l’aide des marchés ouvert</w:t>
      </w:r>
      <w:r w:rsidR="00C03DBF">
        <w:t>s</w:t>
      </w:r>
      <w:r>
        <w:t xml:space="preserve"> chinois, le </w:t>
      </w:r>
      <w:proofErr w:type="spellStart"/>
      <w:r>
        <w:t>covid</w:t>
      </w:r>
      <w:proofErr w:type="spellEnd"/>
      <w:r>
        <w:t xml:space="preserve"> est entré par la chauve-souris</w:t>
      </w:r>
      <w:r w:rsidR="00C03DBF">
        <w:t xml:space="preserve">, comestible en </w:t>
      </w:r>
      <w:r w:rsidR="00035E1E">
        <w:t>C</w:t>
      </w:r>
      <w:r w:rsidR="00C03DBF">
        <w:t>hine.</w:t>
      </w:r>
      <w:r>
        <w:t xml:space="preserve"> </w:t>
      </w:r>
      <w:r w:rsidR="00035E1E">
        <w:t>I</w:t>
      </w:r>
      <w:r>
        <w:t>l se senti</w:t>
      </w:r>
      <w:r w:rsidR="00035E1E">
        <w:t>t</w:t>
      </w:r>
      <w:r>
        <w:t xml:space="preserve"> fin prêt à passer à l’étape suivante de son plan : atta</w:t>
      </w:r>
      <w:r w:rsidR="00035E1E">
        <w:t>qu</w:t>
      </w:r>
      <w:r>
        <w:t xml:space="preserve">er l’homme. Il faut se rappeler que ce </w:t>
      </w:r>
      <w:r w:rsidR="00035E1E">
        <w:t>microbe</w:t>
      </w:r>
      <w:r>
        <w:t xml:space="preserve"> vit principalement chez les animaux, mais</w:t>
      </w:r>
      <w:r w:rsidR="00035E1E">
        <w:t xml:space="preserve"> </w:t>
      </w:r>
      <w:r>
        <w:t>las de s</w:t>
      </w:r>
      <w:r w:rsidR="00035E1E">
        <w:t>es</w:t>
      </w:r>
      <w:r>
        <w:t xml:space="preserve"> hôte</w:t>
      </w:r>
      <w:r w:rsidR="00035E1E">
        <w:t>s</w:t>
      </w:r>
      <w:r>
        <w:t>, il voulu</w:t>
      </w:r>
      <w:r w:rsidR="00035E1E">
        <w:t>t</w:t>
      </w:r>
      <w:r>
        <w:t xml:space="preserve"> voir du pays </w:t>
      </w:r>
      <w:r w:rsidR="00BF64FD">
        <w:t>et décida de s’imm</w:t>
      </w:r>
      <w:r w:rsidR="00035E1E">
        <w:t>i</w:t>
      </w:r>
      <w:r w:rsidR="00BF64FD">
        <w:t xml:space="preserve">scer chez l’homme. Notre sujet, le </w:t>
      </w:r>
      <w:r w:rsidR="00035E1E">
        <w:t>« </w:t>
      </w:r>
      <w:r w:rsidR="00BF64FD">
        <w:t>divoc</w:t>
      </w:r>
      <w:r w:rsidR="00035E1E">
        <w:t> »</w:t>
      </w:r>
      <w:r w:rsidR="00BF64FD">
        <w:t>, tenta de voir comment s’y prendre</w:t>
      </w:r>
      <w:r w:rsidR="00D11902">
        <w:t>, Ses choix étaient multiples allant de la faune à la flore. Ainsi il s’est décidé de</w:t>
      </w:r>
      <w:r w:rsidR="00BF64FD">
        <w:t xml:space="preserve"> se propager chez l’espèce qui se </w:t>
      </w:r>
      <w:r w:rsidR="00D11902">
        <w:t>déplaçait</w:t>
      </w:r>
      <w:r w:rsidR="00BF64FD">
        <w:t xml:space="preserve"> le plus, mais l</w:t>
      </w:r>
      <w:r w:rsidR="00D11902">
        <w:t>a</w:t>
      </w:r>
      <w:r w:rsidR="00BF64FD">
        <w:t>quel</w:t>
      </w:r>
      <w:r w:rsidR="00D11902">
        <w:t>le</w:t>
      </w:r>
      <w:r w:rsidR="00BF64FD">
        <w:t xml:space="preserve"> ? Cette question </w:t>
      </w:r>
      <w:r w:rsidR="00D11902">
        <w:t xml:space="preserve">le taraudait depuis </w:t>
      </w:r>
      <w:r w:rsidR="00BF64FD">
        <w:t xml:space="preserve">trois ans. Mais un beau jour, lors </w:t>
      </w:r>
      <w:r w:rsidR="00D11902">
        <w:t xml:space="preserve">d’une </w:t>
      </w:r>
      <w:r w:rsidR="00BF64FD">
        <w:t>promena</w:t>
      </w:r>
      <w:r w:rsidR="00D11902">
        <w:t>de</w:t>
      </w:r>
      <w:r w:rsidR="00BF64FD">
        <w:t xml:space="preserve"> sur le marché de Wuhan</w:t>
      </w:r>
      <w:r w:rsidR="0085604F">
        <w:t xml:space="preserve"> i</w:t>
      </w:r>
      <w:r w:rsidR="00BF64FD">
        <w:t xml:space="preserve">l </w:t>
      </w:r>
      <w:r w:rsidR="00C03DBF">
        <w:t>aperçu</w:t>
      </w:r>
      <w:r w:rsidR="0085604F">
        <w:t>t</w:t>
      </w:r>
      <w:r w:rsidR="00BF64FD">
        <w:t xml:space="preserve"> </w:t>
      </w:r>
      <w:r w:rsidR="00C03DBF">
        <w:t xml:space="preserve">un </w:t>
      </w:r>
      <w:r w:rsidR="0085604F">
        <w:t>marchand</w:t>
      </w:r>
      <w:r w:rsidR="00C03DBF">
        <w:t xml:space="preserve"> </w:t>
      </w:r>
      <w:r w:rsidR="0085604F">
        <w:t xml:space="preserve">de chauve-souris attirant moult personnes. Il se dit : « c’est la chance de ma vie ». Aussitôt divoc s’invita chez une des </w:t>
      </w:r>
      <w:r w:rsidR="0085604F">
        <w:t>Chiroptera</w:t>
      </w:r>
      <w:r w:rsidR="0085604F">
        <w:t>s (</w:t>
      </w:r>
      <w:r w:rsidR="00DC5F75">
        <w:t>leur</w:t>
      </w:r>
      <w:r w:rsidR="0085604F">
        <w:t xml:space="preserve"> nom savant)</w:t>
      </w:r>
      <w:r w:rsidR="00DC5F75">
        <w:t xml:space="preserve">. Promptement </w:t>
      </w:r>
      <w:r w:rsidR="00925005">
        <w:t>il</w:t>
      </w:r>
      <w:r w:rsidR="00DC5F75">
        <w:t xml:space="preserve"> s’y installa en attendant que quelqu’un l’achète afin de la dégust</w:t>
      </w:r>
      <w:r w:rsidR="00115DA6">
        <w:t>er. Ce qui fût chose faite et annonça la début de l’épidémie. Une fois à l’intérieur de l’homme</w:t>
      </w:r>
      <w:r w:rsidR="00925005">
        <w:t>,</w:t>
      </w:r>
      <w:r w:rsidR="00115DA6">
        <w:t xml:space="preserve"> </w:t>
      </w:r>
      <w:r w:rsidR="00925005">
        <w:t>il</w:t>
      </w:r>
      <w:r w:rsidR="00115DA6">
        <w:t xml:space="preserve"> commença sa phase de reproduction attendant que son nouvel hôte côtoie ses ami</w:t>
      </w:r>
      <w:r w:rsidR="00925005">
        <w:t>s</w:t>
      </w:r>
      <w:r w:rsidR="00115DA6">
        <w:t xml:space="preserve"> pour</w:t>
      </w:r>
      <w:r w:rsidR="00925005">
        <w:t xml:space="preserve"> le partager</w:t>
      </w:r>
      <w:r w:rsidR="00115DA6">
        <w:t>. Hélas, le divoc lui aussi a</w:t>
      </w:r>
      <w:r w:rsidR="00925005">
        <w:t>vait</w:t>
      </w:r>
      <w:r w:rsidR="00115DA6">
        <w:t xml:space="preserve"> besoin de se nourrir, et n’ayant accès qu’au</w:t>
      </w:r>
      <w:r w:rsidR="00925005">
        <w:t>x</w:t>
      </w:r>
      <w:r w:rsidR="00115DA6">
        <w:t xml:space="preserve"> ressource</w:t>
      </w:r>
      <w:r w:rsidR="00925005">
        <w:t>s</w:t>
      </w:r>
      <w:r w:rsidR="00115DA6">
        <w:t xml:space="preserve"> de l’homme, </w:t>
      </w:r>
      <w:r w:rsidR="00925005">
        <w:t>il</w:t>
      </w:r>
      <w:r w:rsidR="00115DA6">
        <w:t xml:space="preserve"> se mit à le consommer de l’</w:t>
      </w:r>
      <w:r w:rsidR="002831B5">
        <w:t xml:space="preserve">intérieur. Ceci, aussitôt </w:t>
      </w:r>
      <w:r w:rsidR="00925005">
        <w:t>irrita</w:t>
      </w:r>
      <w:r w:rsidR="002831B5">
        <w:t xml:space="preserve"> son hôte qui déploya tout son système de défense pour l</w:t>
      </w:r>
      <w:r w:rsidR="00925005">
        <w:t>e</w:t>
      </w:r>
      <w:r w:rsidR="002831B5">
        <w:t xml:space="preserve"> contrer. Ceci ne passa pas inaperçu au yeux de la dictature chinoise qui isola cet homme et ses congénère</w:t>
      </w:r>
      <w:r w:rsidR="00925005">
        <w:t>s contaminés</w:t>
      </w:r>
      <w:r w:rsidR="002831B5">
        <w:t>. Ce gouvernement incita fortement tou</w:t>
      </w:r>
      <w:r w:rsidR="00925005">
        <w:t>s</w:t>
      </w:r>
      <w:r w:rsidR="002831B5">
        <w:t xml:space="preserve"> ses habitant</w:t>
      </w:r>
      <w:r w:rsidR="00925005">
        <w:t>s à</w:t>
      </w:r>
      <w:r w:rsidR="002831B5">
        <w:t xml:space="preserve"> rester chez </w:t>
      </w:r>
      <w:r w:rsidR="00925005">
        <w:t>eux</w:t>
      </w:r>
      <w:r w:rsidR="002831B5">
        <w:t xml:space="preserve"> pour tenter de stopper notre </w:t>
      </w:r>
      <w:r w:rsidR="00925005">
        <w:t>« </w:t>
      </w:r>
      <w:r w:rsidR="002831B5">
        <w:t>ami</w:t>
      </w:r>
      <w:r w:rsidR="00925005">
        <w:t> »</w:t>
      </w:r>
      <w:r w:rsidR="002831B5">
        <w:t xml:space="preserve"> divoc et l</w:t>
      </w:r>
      <w:r w:rsidR="00925005">
        <w:t>e</w:t>
      </w:r>
      <w:r w:rsidR="002831B5">
        <w:t xml:space="preserve"> nomma covid-19 en raison de l’année à laquelle il fut découvert. Héla</w:t>
      </w:r>
      <w:r w:rsidR="00925005">
        <w:t>s</w:t>
      </w:r>
      <w:r w:rsidR="002831B5">
        <w:t>, le mal était déjà fait, notre hôte avai</w:t>
      </w:r>
      <w:r w:rsidR="00925005">
        <w:t>t</w:t>
      </w:r>
      <w:r w:rsidR="002831B5">
        <w:t xml:space="preserve"> déjà rencontré d’autres voyageurs qui de main en main se passèrent </w:t>
      </w:r>
      <w:proofErr w:type="spellStart"/>
      <w:r w:rsidR="002831B5">
        <w:t>covid</w:t>
      </w:r>
      <w:proofErr w:type="spellEnd"/>
      <w:r w:rsidR="002831B5">
        <w:t xml:space="preserve">. </w:t>
      </w:r>
      <w:r w:rsidR="009913A6">
        <w:t xml:space="preserve">Ainsi, de main en main, d’individu en individu, de ville en ville, de pays en pays, de continent en continent. </w:t>
      </w:r>
      <w:proofErr w:type="spellStart"/>
      <w:r w:rsidR="009913A6">
        <w:t>Covid</w:t>
      </w:r>
      <w:proofErr w:type="spellEnd"/>
      <w:r w:rsidR="009913A6">
        <w:t>, réussi</w:t>
      </w:r>
      <w:r w:rsidR="001B253B">
        <w:t>t</w:t>
      </w:r>
      <w:r w:rsidR="009913A6">
        <w:t xml:space="preserve"> à cré</w:t>
      </w:r>
      <w:r w:rsidR="001B253B">
        <w:t>er</w:t>
      </w:r>
      <w:r w:rsidR="009913A6">
        <w:t xml:space="preserve"> une pandémie, forçant la terre entière</w:t>
      </w:r>
      <w:r w:rsidR="001B253B">
        <w:t xml:space="preserve"> à se mettre</w:t>
      </w:r>
      <w:r w:rsidR="009913A6">
        <w:t xml:space="preserve"> en confinement. Là où le confinement, rend difficile de suivre une nouvelle routine (ne pas prendre les transport</w:t>
      </w:r>
      <w:r w:rsidR="001B253B">
        <w:t>s</w:t>
      </w:r>
      <w:r w:rsidR="009913A6">
        <w:t>, se lever à l’heure, prévoir l’alimentation pour les jours à venir, ne pas sortir), il a aussi apporté du repo</w:t>
      </w:r>
      <w:r w:rsidR="001B253B">
        <w:t>s</w:t>
      </w:r>
      <w:r w:rsidR="009913A6">
        <w:t>. Un repo</w:t>
      </w:r>
      <w:r w:rsidR="001B253B">
        <w:t>s tant</w:t>
      </w:r>
      <w:r w:rsidR="009913A6">
        <w:t xml:space="preserve"> au niveau du sommeil </w:t>
      </w:r>
      <w:r w:rsidR="001B253B">
        <w:t xml:space="preserve">que du </w:t>
      </w:r>
      <w:r w:rsidR="009913A6">
        <w:t>m</w:t>
      </w:r>
      <w:r w:rsidR="001B253B">
        <w:t>oral</w:t>
      </w:r>
      <w:r w:rsidR="009913A6">
        <w:t xml:space="preserve"> (moins de</w:t>
      </w:r>
      <w:r w:rsidR="001B253B">
        <w:t xml:space="preserve"> stress</w:t>
      </w:r>
      <w:r w:rsidR="009913A6">
        <w:t xml:space="preserve">, de peur d’être en retard, </w:t>
      </w:r>
      <w:r w:rsidR="001B253B">
        <w:t>etc</w:t>
      </w:r>
      <w:r w:rsidR="009913A6">
        <w:t>…). M</w:t>
      </w:r>
      <w:r w:rsidR="001B253B">
        <w:t xml:space="preserve">ise à part </w:t>
      </w:r>
      <w:r w:rsidR="009913A6">
        <w:t>l’éch</w:t>
      </w:r>
      <w:r w:rsidR="001B253B">
        <w:t>e</w:t>
      </w:r>
      <w:r w:rsidR="009913A6">
        <w:t>l</w:t>
      </w:r>
      <w:r w:rsidR="001B253B">
        <w:t>l</w:t>
      </w:r>
      <w:r w:rsidR="009913A6">
        <w:t xml:space="preserve">e humaine, </w:t>
      </w:r>
      <w:r w:rsidR="00442336">
        <w:t>il a amélioré l’air des villes en réduisant drastiquement le nombre de voitures circulant dans les rues.</w:t>
      </w:r>
      <w:r w:rsidR="00442336" w:rsidRPr="00442336">
        <w:t xml:space="preserve"> </w:t>
      </w:r>
      <w:r w:rsidR="00442336">
        <w:t xml:space="preserve">On dit même qu’à </w:t>
      </w:r>
      <w:r w:rsidR="001B253B">
        <w:t>P</w:t>
      </w:r>
      <w:r w:rsidR="00442336">
        <w:t xml:space="preserve">aris, les étoiles sont </w:t>
      </w:r>
      <w:r w:rsidR="00442336">
        <w:t>revenues</w:t>
      </w:r>
      <w:r w:rsidR="00442336">
        <w:t>.</w:t>
      </w:r>
      <w:r w:rsidR="003A5085" w:rsidRPr="003A5085">
        <w:t xml:space="preserve"> </w:t>
      </w:r>
      <w:r w:rsidR="003A5085">
        <w:t>Et l’air est devenu plus propre.</w:t>
      </w:r>
      <w:r w:rsidR="00442336">
        <w:t xml:space="preserve"> Cela est dû à la dissipation du nuage de pollution qui était constamment alimenté par les voitures. Grâce au divoc</w:t>
      </w:r>
      <w:r w:rsidR="001B253B">
        <w:t>,</w:t>
      </w:r>
      <w:r w:rsidR="00442336">
        <w:t xml:space="preserve"> poisson</w:t>
      </w:r>
      <w:r w:rsidR="001B253B">
        <w:t>s</w:t>
      </w:r>
      <w:r w:rsidR="00442336">
        <w:t xml:space="preserve"> et autre </w:t>
      </w:r>
      <w:r w:rsidR="001B253B">
        <w:t>faune</w:t>
      </w:r>
      <w:r w:rsidR="00442336">
        <w:t xml:space="preserve"> marin</w:t>
      </w:r>
      <w:r w:rsidR="001B253B">
        <w:t>e</w:t>
      </w:r>
      <w:r w:rsidR="00442336">
        <w:t xml:space="preserve"> </w:t>
      </w:r>
      <w:r w:rsidR="001B253B">
        <w:t>sont</w:t>
      </w:r>
      <w:r w:rsidR="00442336">
        <w:t xml:space="preserve"> revenu</w:t>
      </w:r>
      <w:r w:rsidR="001B253B">
        <w:t>s</w:t>
      </w:r>
      <w:r w:rsidR="00442336">
        <w:t xml:space="preserve"> dans les fleuves de</w:t>
      </w:r>
      <w:r w:rsidR="001B253B">
        <w:t>s</w:t>
      </w:r>
      <w:r w:rsidR="00442336">
        <w:t xml:space="preserve"> villes. </w:t>
      </w:r>
      <w:r w:rsidR="003A5085">
        <w:t>A</w:t>
      </w:r>
      <w:r w:rsidR="00442336">
        <w:t xml:space="preserve"> leur tour</w:t>
      </w:r>
      <w:r w:rsidR="003A5085">
        <w:t>,</w:t>
      </w:r>
      <w:r w:rsidR="00442336">
        <w:t xml:space="preserve"> </w:t>
      </w:r>
      <w:r w:rsidR="003A5085">
        <w:t xml:space="preserve">ils </w:t>
      </w:r>
      <w:r w:rsidR="00442336">
        <w:t>on</w:t>
      </w:r>
      <w:r w:rsidR="003A5085">
        <w:t>t</w:t>
      </w:r>
      <w:r w:rsidR="00442336">
        <w:t xml:space="preserve"> contribué à l’amélioration de la qualité de l’eau </w:t>
      </w:r>
      <w:r w:rsidR="003A5085">
        <w:t>de ces derniers</w:t>
      </w:r>
      <w:r w:rsidR="00442336">
        <w:t xml:space="preserve">. </w:t>
      </w:r>
      <w:r w:rsidR="003A5085">
        <w:t>Moralité, on respire mieux, l’eau est plus propre, d</w:t>
      </w:r>
      <w:r w:rsidR="00442336">
        <w:t>onc vive le Covid-20</w:t>
      </w:r>
      <w:r w:rsidR="003A5085">
        <w:t xml:space="preserve"> (lol) et gardez-vous bien ! </w:t>
      </w:r>
      <w:r w:rsidR="003A508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bookmarkStart w:id="0" w:name="_GoBack"/>
      <w:bookmarkEnd w:id="0"/>
    </w:p>
    <w:sectPr w:rsidR="005220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NDYwsTA0NDAytTRS0lEKTi0uzszPAykwrAUALse7pCwAAAA="/>
  </w:docVars>
  <w:rsids>
    <w:rsidRoot w:val="005220B5"/>
    <w:rsid w:val="00035E1E"/>
    <w:rsid w:val="00115C1F"/>
    <w:rsid w:val="00115DA6"/>
    <w:rsid w:val="001B253B"/>
    <w:rsid w:val="002831B5"/>
    <w:rsid w:val="003A5085"/>
    <w:rsid w:val="00442336"/>
    <w:rsid w:val="005220B5"/>
    <w:rsid w:val="005B0304"/>
    <w:rsid w:val="006B14C4"/>
    <w:rsid w:val="0070443F"/>
    <w:rsid w:val="0085604F"/>
    <w:rsid w:val="008E3A68"/>
    <w:rsid w:val="00925005"/>
    <w:rsid w:val="009913A6"/>
    <w:rsid w:val="00A73A62"/>
    <w:rsid w:val="00BD2746"/>
    <w:rsid w:val="00BF64FD"/>
    <w:rsid w:val="00C03DBF"/>
    <w:rsid w:val="00D11902"/>
    <w:rsid w:val="00DC5F75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AEC82"/>
  <w15:chartTrackingRefBased/>
  <w15:docId w15:val="{0F228C04-C436-4A1D-B45C-A0ACC3FC2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65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20-04-25T12:57:00Z</dcterms:created>
  <dcterms:modified xsi:type="dcterms:W3CDTF">2020-04-25T14:11:00Z</dcterms:modified>
</cp:coreProperties>
</file>